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7FDF01" w14:textId="78B2D0DB" w:rsidR="00176FF6" w:rsidRPr="00EB08EB" w:rsidRDefault="00176FF6" w:rsidP="00176FF6">
      <w:pPr>
        <w:pStyle w:val="Heading1"/>
      </w:pPr>
      <w:bookmarkStart w:id="0" w:name="_Toc69072934"/>
      <w:bookmarkStart w:id="1" w:name="_Toc119528045"/>
      <w:r>
        <w:t>Peer Evaluation Form</w:t>
      </w:r>
      <w:bookmarkEnd w:id="0"/>
      <w:bookmarkEnd w:id="1"/>
      <w:r w:rsidRPr="00EB08EB">
        <w:t xml:space="preserve"> </w:t>
      </w:r>
    </w:p>
    <w:p w14:paraId="279AF558" w14:textId="77777777" w:rsidR="00176FF6" w:rsidRDefault="00176FF6" w:rsidP="00176FF6"/>
    <w:p w14:paraId="7EC2EB7C" w14:textId="76087B83" w:rsidR="00176FF6" w:rsidRPr="004C22D3" w:rsidRDefault="00176FF6" w:rsidP="00176FF6">
      <w:pPr>
        <w:jc w:val="both"/>
      </w:pPr>
      <w:r w:rsidRPr="004C22D3">
        <w:t xml:space="preserve">Your name:  </w:t>
      </w:r>
      <w:r w:rsidR="00AD04DC">
        <w:rPr>
          <w:u w:val="single"/>
        </w:rPr>
        <w:t xml:space="preserve">Javerine Tan Jing Xuan </w:t>
      </w:r>
    </w:p>
    <w:p w14:paraId="16D0EEEF" w14:textId="77777777" w:rsidR="00176FF6" w:rsidRPr="007D1441" w:rsidRDefault="00176FF6" w:rsidP="00176FF6">
      <w:pPr>
        <w:jc w:val="both"/>
      </w:pPr>
      <w:r w:rsidRPr="007D1441">
        <w:t xml:space="preserve">Write the name of each of your group members in the different columns. For each person, indicate the extent to which you agree with the statement on the left, using a scale of 1-4                   </w:t>
      </w:r>
    </w:p>
    <w:p w14:paraId="686AF61A" w14:textId="77777777" w:rsidR="00176FF6" w:rsidRPr="007D1441" w:rsidRDefault="00176FF6" w:rsidP="00176FF6">
      <w:pPr>
        <w:jc w:val="both"/>
        <w:rPr>
          <w:b/>
          <w:bCs/>
        </w:rPr>
      </w:pPr>
      <w:r w:rsidRPr="007D1441">
        <w:rPr>
          <w:b/>
          <w:bCs/>
        </w:rPr>
        <w:t>(1=strongly disagree; 2=disagree; 3=agree; 4=strongly agree). Total the numbers in each column.</w:t>
      </w:r>
    </w:p>
    <w:tbl>
      <w:tblPr>
        <w:tblStyle w:val="TableGrid"/>
        <w:tblW w:w="9479" w:type="dxa"/>
        <w:tblCellMar>
          <w:top w:w="57" w:type="dxa"/>
          <w:bottom w:w="57" w:type="dxa"/>
        </w:tblCellMar>
        <w:tblLook w:val="00A0" w:firstRow="1" w:lastRow="0" w:firstColumn="1" w:lastColumn="0" w:noHBand="0" w:noVBand="0"/>
      </w:tblPr>
      <w:tblGrid>
        <w:gridCol w:w="2306"/>
        <w:gridCol w:w="1459"/>
        <w:gridCol w:w="1459"/>
        <w:gridCol w:w="1459"/>
        <w:gridCol w:w="1459"/>
        <w:gridCol w:w="1337"/>
      </w:tblGrid>
      <w:tr w:rsidR="00176FF6" w:rsidRPr="007D1441" w14:paraId="4592F515" w14:textId="77777777" w:rsidTr="009723D5">
        <w:trPr>
          <w:trHeight w:val="901"/>
        </w:trPr>
        <w:tc>
          <w:tcPr>
            <w:tcW w:w="2306" w:type="dxa"/>
          </w:tcPr>
          <w:p w14:paraId="6A7034E2" w14:textId="77777777" w:rsidR="00176FF6" w:rsidRPr="007D1441" w:rsidRDefault="00176FF6" w:rsidP="009723D5">
            <w:pPr>
              <w:rPr>
                <w:b/>
                <w:bCs/>
              </w:rPr>
            </w:pPr>
            <w:r w:rsidRPr="007D1441">
              <w:rPr>
                <w:b/>
                <w:bCs/>
              </w:rPr>
              <w:t>Evaluation Criteria</w:t>
            </w:r>
          </w:p>
        </w:tc>
        <w:tc>
          <w:tcPr>
            <w:tcW w:w="1459" w:type="dxa"/>
          </w:tcPr>
          <w:p w14:paraId="6DA9C274" w14:textId="77777777" w:rsidR="00176FF6" w:rsidRPr="007D1441" w:rsidRDefault="00176FF6" w:rsidP="009723D5">
            <w:pPr>
              <w:rPr>
                <w:b/>
                <w:bCs/>
              </w:rPr>
            </w:pPr>
            <w:r w:rsidRPr="007D1441">
              <w:rPr>
                <w:b/>
                <w:bCs/>
              </w:rPr>
              <w:t>Group member:</w:t>
            </w:r>
          </w:p>
          <w:p w14:paraId="2495BBC0" w14:textId="625468C6" w:rsidR="00176FF6" w:rsidRPr="007D1441" w:rsidRDefault="006D2518" w:rsidP="009723D5">
            <w:pPr>
              <w:rPr>
                <w:b/>
                <w:bCs/>
              </w:rPr>
            </w:pPr>
            <w:r>
              <w:rPr>
                <w:b/>
                <w:bCs/>
              </w:rPr>
              <w:t>Damian</w:t>
            </w:r>
          </w:p>
          <w:p w14:paraId="1F5085E6" w14:textId="77777777" w:rsidR="00176FF6" w:rsidRPr="007D1441" w:rsidRDefault="00176FF6" w:rsidP="009723D5">
            <w:pPr>
              <w:rPr>
                <w:b/>
                <w:bCs/>
              </w:rPr>
            </w:pPr>
          </w:p>
        </w:tc>
        <w:tc>
          <w:tcPr>
            <w:tcW w:w="1459" w:type="dxa"/>
          </w:tcPr>
          <w:p w14:paraId="6F2D9787" w14:textId="77777777" w:rsidR="00176FF6" w:rsidRPr="007D1441" w:rsidRDefault="00176FF6" w:rsidP="009723D5">
            <w:pPr>
              <w:rPr>
                <w:b/>
                <w:bCs/>
              </w:rPr>
            </w:pPr>
            <w:r w:rsidRPr="007D1441">
              <w:rPr>
                <w:b/>
                <w:bCs/>
              </w:rPr>
              <w:t>Group member:</w:t>
            </w:r>
          </w:p>
          <w:p w14:paraId="431B011E" w14:textId="7E2B1351" w:rsidR="00176FF6" w:rsidRPr="007D1441" w:rsidRDefault="006D2518" w:rsidP="009723D5">
            <w:pPr>
              <w:rPr>
                <w:b/>
                <w:bCs/>
              </w:rPr>
            </w:pPr>
            <w:r>
              <w:rPr>
                <w:b/>
                <w:bCs/>
              </w:rPr>
              <w:t>Natelie</w:t>
            </w:r>
          </w:p>
        </w:tc>
        <w:tc>
          <w:tcPr>
            <w:tcW w:w="1459" w:type="dxa"/>
          </w:tcPr>
          <w:p w14:paraId="381AF69E" w14:textId="77777777" w:rsidR="00176FF6" w:rsidRDefault="00176FF6" w:rsidP="009723D5">
            <w:pPr>
              <w:rPr>
                <w:b/>
                <w:bCs/>
              </w:rPr>
            </w:pPr>
            <w:r w:rsidRPr="007D1441">
              <w:rPr>
                <w:b/>
                <w:bCs/>
              </w:rPr>
              <w:t>Group member:</w:t>
            </w:r>
          </w:p>
          <w:p w14:paraId="7E06A51A" w14:textId="24E254A6" w:rsidR="006D2518" w:rsidRPr="007D1441" w:rsidRDefault="00AD04DC" w:rsidP="009723D5">
            <w:pPr>
              <w:rPr>
                <w:b/>
                <w:bCs/>
              </w:rPr>
            </w:pPr>
            <w:r>
              <w:rPr>
                <w:b/>
                <w:bCs/>
              </w:rPr>
              <w:t>Amber</w:t>
            </w:r>
          </w:p>
        </w:tc>
        <w:tc>
          <w:tcPr>
            <w:tcW w:w="1459" w:type="dxa"/>
          </w:tcPr>
          <w:p w14:paraId="5FF8C20A" w14:textId="77777777" w:rsidR="00176FF6" w:rsidRPr="007D1441" w:rsidRDefault="00176FF6" w:rsidP="009723D5">
            <w:pPr>
              <w:rPr>
                <w:b/>
                <w:bCs/>
              </w:rPr>
            </w:pPr>
            <w:r w:rsidRPr="007D1441">
              <w:rPr>
                <w:b/>
                <w:bCs/>
              </w:rPr>
              <w:t>Group member:</w:t>
            </w:r>
          </w:p>
        </w:tc>
        <w:tc>
          <w:tcPr>
            <w:tcW w:w="1337" w:type="dxa"/>
          </w:tcPr>
          <w:p w14:paraId="6538F38A" w14:textId="77777777" w:rsidR="00176FF6" w:rsidRPr="007D1441" w:rsidRDefault="00176FF6" w:rsidP="009723D5">
            <w:pPr>
              <w:rPr>
                <w:b/>
                <w:bCs/>
              </w:rPr>
            </w:pPr>
            <w:r w:rsidRPr="007D1441">
              <w:rPr>
                <w:b/>
                <w:bCs/>
              </w:rPr>
              <w:t xml:space="preserve">Group </w:t>
            </w:r>
          </w:p>
          <w:p w14:paraId="54E3E347" w14:textId="77777777" w:rsidR="00176FF6" w:rsidRPr="007D1441" w:rsidRDefault="00176FF6" w:rsidP="009723D5">
            <w:pPr>
              <w:rPr>
                <w:b/>
                <w:bCs/>
              </w:rPr>
            </w:pPr>
            <w:r w:rsidRPr="007D1441">
              <w:rPr>
                <w:b/>
                <w:bCs/>
              </w:rPr>
              <w:t>Member:</w:t>
            </w:r>
          </w:p>
        </w:tc>
      </w:tr>
      <w:tr w:rsidR="00176FF6" w:rsidRPr="007D1441" w14:paraId="6DDA4A3B" w14:textId="77777777" w:rsidTr="009723D5">
        <w:trPr>
          <w:trHeight w:val="590"/>
        </w:trPr>
        <w:tc>
          <w:tcPr>
            <w:tcW w:w="2306" w:type="dxa"/>
          </w:tcPr>
          <w:p w14:paraId="31D0FBC0" w14:textId="77777777" w:rsidR="00176FF6" w:rsidRPr="007D1441" w:rsidRDefault="00176FF6" w:rsidP="009723D5">
            <w:r w:rsidRPr="007D1441">
              <w:t>Attends group meetings regularly and on time.</w:t>
            </w:r>
          </w:p>
        </w:tc>
        <w:tc>
          <w:tcPr>
            <w:tcW w:w="1459" w:type="dxa"/>
          </w:tcPr>
          <w:p w14:paraId="3956B56A" w14:textId="77A172B0" w:rsidR="00176FF6" w:rsidRPr="007D1441" w:rsidRDefault="006D2518" w:rsidP="009723D5">
            <w:r>
              <w:t>4</w:t>
            </w:r>
          </w:p>
        </w:tc>
        <w:tc>
          <w:tcPr>
            <w:tcW w:w="1459" w:type="dxa"/>
          </w:tcPr>
          <w:p w14:paraId="4E7A73FB" w14:textId="07B9C400" w:rsidR="00176FF6" w:rsidRPr="007D1441" w:rsidRDefault="006D2518" w:rsidP="009723D5">
            <w:r>
              <w:t>4</w:t>
            </w:r>
          </w:p>
        </w:tc>
        <w:tc>
          <w:tcPr>
            <w:tcW w:w="1459" w:type="dxa"/>
          </w:tcPr>
          <w:p w14:paraId="4AC0412B" w14:textId="7CA0E36D" w:rsidR="00176FF6" w:rsidRPr="007D1441" w:rsidRDefault="006D2518" w:rsidP="009723D5">
            <w:r>
              <w:t>4</w:t>
            </w:r>
          </w:p>
        </w:tc>
        <w:tc>
          <w:tcPr>
            <w:tcW w:w="1459" w:type="dxa"/>
          </w:tcPr>
          <w:p w14:paraId="4C90F86B" w14:textId="77777777" w:rsidR="00176FF6" w:rsidRPr="007D1441" w:rsidRDefault="00176FF6" w:rsidP="009723D5"/>
        </w:tc>
        <w:tc>
          <w:tcPr>
            <w:tcW w:w="1337" w:type="dxa"/>
          </w:tcPr>
          <w:p w14:paraId="70970CFD" w14:textId="77777777" w:rsidR="00176FF6" w:rsidRPr="007D1441" w:rsidRDefault="00176FF6" w:rsidP="009723D5"/>
        </w:tc>
      </w:tr>
      <w:tr w:rsidR="00176FF6" w:rsidRPr="007D1441" w14:paraId="4AE8CAD8" w14:textId="77777777" w:rsidTr="009723D5">
        <w:trPr>
          <w:trHeight w:val="600"/>
        </w:trPr>
        <w:tc>
          <w:tcPr>
            <w:tcW w:w="2306" w:type="dxa"/>
          </w:tcPr>
          <w:p w14:paraId="6A5EB13E" w14:textId="77777777" w:rsidR="00176FF6" w:rsidRPr="007D1441" w:rsidRDefault="00176FF6" w:rsidP="009723D5">
            <w:r w:rsidRPr="007D1441">
              <w:t>Contributes meaningfully to group discussions.</w:t>
            </w:r>
          </w:p>
        </w:tc>
        <w:tc>
          <w:tcPr>
            <w:tcW w:w="1459" w:type="dxa"/>
          </w:tcPr>
          <w:p w14:paraId="4DC28272" w14:textId="065083AB" w:rsidR="00176FF6" w:rsidRPr="007D1441" w:rsidRDefault="006D2518" w:rsidP="009723D5">
            <w:r>
              <w:t>4</w:t>
            </w:r>
          </w:p>
        </w:tc>
        <w:tc>
          <w:tcPr>
            <w:tcW w:w="1459" w:type="dxa"/>
          </w:tcPr>
          <w:p w14:paraId="3A1330F9" w14:textId="2E5FAEF1" w:rsidR="00176FF6" w:rsidRPr="007D1441" w:rsidRDefault="006D2518" w:rsidP="009723D5">
            <w:r>
              <w:t>4</w:t>
            </w:r>
          </w:p>
        </w:tc>
        <w:tc>
          <w:tcPr>
            <w:tcW w:w="1459" w:type="dxa"/>
          </w:tcPr>
          <w:p w14:paraId="0D4A86F8" w14:textId="4341CBFA" w:rsidR="00176FF6" w:rsidRPr="007D1441" w:rsidRDefault="006D2518" w:rsidP="009723D5">
            <w:r>
              <w:t>4</w:t>
            </w:r>
          </w:p>
        </w:tc>
        <w:tc>
          <w:tcPr>
            <w:tcW w:w="1459" w:type="dxa"/>
          </w:tcPr>
          <w:p w14:paraId="7F2888A5" w14:textId="77777777" w:rsidR="00176FF6" w:rsidRPr="007D1441" w:rsidRDefault="00176FF6" w:rsidP="009723D5"/>
        </w:tc>
        <w:tc>
          <w:tcPr>
            <w:tcW w:w="1337" w:type="dxa"/>
          </w:tcPr>
          <w:p w14:paraId="510F16C1" w14:textId="77777777" w:rsidR="00176FF6" w:rsidRPr="007D1441" w:rsidRDefault="00176FF6" w:rsidP="009723D5"/>
        </w:tc>
      </w:tr>
      <w:tr w:rsidR="00176FF6" w:rsidRPr="007D1441" w14:paraId="5B22B158" w14:textId="77777777" w:rsidTr="009723D5">
        <w:trPr>
          <w:trHeight w:val="600"/>
        </w:trPr>
        <w:tc>
          <w:tcPr>
            <w:tcW w:w="2306" w:type="dxa"/>
          </w:tcPr>
          <w:p w14:paraId="5FBAAD6A" w14:textId="77777777" w:rsidR="00176FF6" w:rsidRPr="007D1441" w:rsidRDefault="00176FF6" w:rsidP="009723D5">
            <w:r w:rsidRPr="007D1441">
              <w:t>Completes assigned tasks on time.</w:t>
            </w:r>
          </w:p>
        </w:tc>
        <w:tc>
          <w:tcPr>
            <w:tcW w:w="1459" w:type="dxa"/>
          </w:tcPr>
          <w:p w14:paraId="179B9965" w14:textId="59D7FCF4" w:rsidR="00176FF6" w:rsidRPr="007D1441" w:rsidRDefault="006D2518" w:rsidP="009723D5">
            <w:r>
              <w:t>4</w:t>
            </w:r>
          </w:p>
        </w:tc>
        <w:tc>
          <w:tcPr>
            <w:tcW w:w="1459" w:type="dxa"/>
          </w:tcPr>
          <w:p w14:paraId="47588205" w14:textId="27C71377" w:rsidR="00176FF6" w:rsidRPr="007D1441" w:rsidRDefault="006D2518" w:rsidP="009723D5">
            <w:r>
              <w:t>4</w:t>
            </w:r>
          </w:p>
        </w:tc>
        <w:tc>
          <w:tcPr>
            <w:tcW w:w="1459" w:type="dxa"/>
          </w:tcPr>
          <w:p w14:paraId="2980DADA" w14:textId="4E3B0791" w:rsidR="00176FF6" w:rsidRPr="007D1441" w:rsidRDefault="006D2518" w:rsidP="009723D5">
            <w:r>
              <w:t>4</w:t>
            </w:r>
          </w:p>
        </w:tc>
        <w:tc>
          <w:tcPr>
            <w:tcW w:w="1459" w:type="dxa"/>
          </w:tcPr>
          <w:p w14:paraId="4F58994A" w14:textId="77777777" w:rsidR="00176FF6" w:rsidRPr="007D1441" w:rsidRDefault="00176FF6" w:rsidP="009723D5"/>
        </w:tc>
        <w:tc>
          <w:tcPr>
            <w:tcW w:w="1337" w:type="dxa"/>
          </w:tcPr>
          <w:p w14:paraId="14FD7949" w14:textId="77777777" w:rsidR="00176FF6" w:rsidRPr="007D1441" w:rsidRDefault="00176FF6" w:rsidP="009723D5"/>
        </w:tc>
      </w:tr>
      <w:tr w:rsidR="00176FF6" w:rsidRPr="007D1441" w14:paraId="2263F356" w14:textId="77777777" w:rsidTr="009723D5">
        <w:trPr>
          <w:trHeight w:val="600"/>
        </w:trPr>
        <w:tc>
          <w:tcPr>
            <w:tcW w:w="2306" w:type="dxa"/>
          </w:tcPr>
          <w:p w14:paraId="5CFA7647" w14:textId="77777777" w:rsidR="00176FF6" w:rsidRPr="007D1441" w:rsidRDefault="00176FF6" w:rsidP="009723D5">
            <w:r w:rsidRPr="007D1441">
              <w:t>Prepares work in a quality manner.</w:t>
            </w:r>
          </w:p>
        </w:tc>
        <w:tc>
          <w:tcPr>
            <w:tcW w:w="1459" w:type="dxa"/>
          </w:tcPr>
          <w:p w14:paraId="0F985E8F" w14:textId="4E100192" w:rsidR="00176FF6" w:rsidRPr="007D1441" w:rsidRDefault="006D2518" w:rsidP="009723D5">
            <w:r>
              <w:t>4</w:t>
            </w:r>
          </w:p>
        </w:tc>
        <w:tc>
          <w:tcPr>
            <w:tcW w:w="1459" w:type="dxa"/>
          </w:tcPr>
          <w:p w14:paraId="6370427A" w14:textId="1B4293C0" w:rsidR="00176FF6" w:rsidRPr="007D1441" w:rsidRDefault="006D2518" w:rsidP="009723D5">
            <w:r>
              <w:t>4</w:t>
            </w:r>
          </w:p>
        </w:tc>
        <w:tc>
          <w:tcPr>
            <w:tcW w:w="1459" w:type="dxa"/>
          </w:tcPr>
          <w:p w14:paraId="64B33ACE" w14:textId="499E2609" w:rsidR="00176FF6" w:rsidRPr="007D1441" w:rsidRDefault="006D2518" w:rsidP="009723D5">
            <w:r>
              <w:t>4</w:t>
            </w:r>
          </w:p>
        </w:tc>
        <w:tc>
          <w:tcPr>
            <w:tcW w:w="1459" w:type="dxa"/>
          </w:tcPr>
          <w:p w14:paraId="4AE3CDAC" w14:textId="77777777" w:rsidR="00176FF6" w:rsidRPr="007D1441" w:rsidRDefault="00176FF6" w:rsidP="009723D5"/>
        </w:tc>
        <w:tc>
          <w:tcPr>
            <w:tcW w:w="1337" w:type="dxa"/>
          </w:tcPr>
          <w:p w14:paraId="20561B59" w14:textId="77777777" w:rsidR="00176FF6" w:rsidRPr="007D1441" w:rsidRDefault="00176FF6" w:rsidP="009723D5"/>
        </w:tc>
      </w:tr>
      <w:tr w:rsidR="00176FF6" w:rsidRPr="007D1441" w14:paraId="39668143" w14:textId="77777777" w:rsidTr="009723D5">
        <w:trPr>
          <w:trHeight w:val="600"/>
        </w:trPr>
        <w:tc>
          <w:tcPr>
            <w:tcW w:w="2306" w:type="dxa"/>
          </w:tcPr>
          <w:p w14:paraId="6F7AE116" w14:textId="77777777" w:rsidR="00176FF6" w:rsidRPr="007D1441" w:rsidRDefault="00176FF6" w:rsidP="009723D5">
            <w:r w:rsidRPr="007D1441">
              <w:t xml:space="preserve">Demonstrates a cooperative and supportive attitude. </w:t>
            </w:r>
          </w:p>
        </w:tc>
        <w:tc>
          <w:tcPr>
            <w:tcW w:w="1459" w:type="dxa"/>
          </w:tcPr>
          <w:p w14:paraId="581A07B2" w14:textId="57190B37" w:rsidR="00176FF6" w:rsidRPr="007D1441" w:rsidRDefault="006D2518" w:rsidP="009723D5">
            <w:r>
              <w:t>4</w:t>
            </w:r>
          </w:p>
        </w:tc>
        <w:tc>
          <w:tcPr>
            <w:tcW w:w="1459" w:type="dxa"/>
          </w:tcPr>
          <w:p w14:paraId="79A6177F" w14:textId="642AE638" w:rsidR="00176FF6" w:rsidRPr="007D1441" w:rsidRDefault="006D2518" w:rsidP="009723D5">
            <w:r>
              <w:t>4</w:t>
            </w:r>
          </w:p>
        </w:tc>
        <w:tc>
          <w:tcPr>
            <w:tcW w:w="1459" w:type="dxa"/>
          </w:tcPr>
          <w:p w14:paraId="73E04930" w14:textId="5325F15F" w:rsidR="00176FF6" w:rsidRPr="007D1441" w:rsidRDefault="006D2518" w:rsidP="009723D5">
            <w:r>
              <w:t>4</w:t>
            </w:r>
          </w:p>
        </w:tc>
        <w:tc>
          <w:tcPr>
            <w:tcW w:w="1459" w:type="dxa"/>
          </w:tcPr>
          <w:p w14:paraId="7E649F8F" w14:textId="77777777" w:rsidR="00176FF6" w:rsidRPr="007D1441" w:rsidRDefault="00176FF6" w:rsidP="009723D5"/>
        </w:tc>
        <w:tc>
          <w:tcPr>
            <w:tcW w:w="1337" w:type="dxa"/>
          </w:tcPr>
          <w:p w14:paraId="754A2B28" w14:textId="77777777" w:rsidR="00176FF6" w:rsidRPr="007D1441" w:rsidRDefault="00176FF6" w:rsidP="009723D5"/>
        </w:tc>
      </w:tr>
      <w:tr w:rsidR="00176FF6" w:rsidRPr="007D1441" w14:paraId="43D83334" w14:textId="77777777" w:rsidTr="009723D5">
        <w:trPr>
          <w:trHeight w:val="600"/>
        </w:trPr>
        <w:tc>
          <w:tcPr>
            <w:tcW w:w="2306" w:type="dxa"/>
          </w:tcPr>
          <w:p w14:paraId="2C79B830" w14:textId="77777777" w:rsidR="00176FF6" w:rsidRPr="007D1441" w:rsidRDefault="00176FF6" w:rsidP="009723D5">
            <w:r w:rsidRPr="007D1441">
              <w:t xml:space="preserve">Contributes significantly to the success of the project. Helps in reviewing overall work. </w:t>
            </w:r>
          </w:p>
        </w:tc>
        <w:tc>
          <w:tcPr>
            <w:tcW w:w="1459" w:type="dxa"/>
          </w:tcPr>
          <w:p w14:paraId="549BE2E7" w14:textId="76D01A43" w:rsidR="00176FF6" w:rsidRPr="007D1441" w:rsidRDefault="006D2518" w:rsidP="009723D5">
            <w:r>
              <w:t>4</w:t>
            </w:r>
          </w:p>
        </w:tc>
        <w:tc>
          <w:tcPr>
            <w:tcW w:w="1459" w:type="dxa"/>
          </w:tcPr>
          <w:p w14:paraId="7B5C8D1C" w14:textId="5CCED865" w:rsidR="00176FF6" w:rsidRPr="007D1441" w:rsidRDefault="006D2518" w:rsidP="009723D5">
            <w:r>
              <w:t>4</w:t>
            </w:r>
          </w:p>
        </w:tc>
        <w:tc>
          <w:tcPr>
            <w:tcW w:w="1459" w:type="dxa"/>
          </w:tcPr>
          <w:p w14:paraId="289E592B" w14:textId="71A9BC00" w:rsidR="00176FF6" w:rsidRPr="007D1441" w:rsidRDefault="006D2518" w:rsidP="009723D5">
            <w:r>
              <w:t>4</w:t>
            </w:r>
          </w:p>
        </w:tc>
        <w:tc>
          <w:tcPr>
            <w:tcW w:w="1459" w:type="dxa"/>
          </w:tcPr>
          <w:p w14:paraId="5DCF92F9" w14:textId="77777777" w:rsidR="00176FF6" w:rsidRPr="007D1441" w:rsidRDefault="00176FF6" w:rsidP="009723D5"/>
        </w:tc>
        <w:tc>
          <w:tcPr>
            <w:tcW w:w="1337" w:type="dxa"/>
          </w:tcPr>
          <w:p w14:paraId="7F4637D0" w14:textId="77777777" w:rsidR="00176FF6" w:rsidRPr="007D1441" w:rsidRDefault="00176FF6" w:rsidP="009723D5"/>
        </w:tc>
      </w:tr>
      <w:tr w:rsidR="00176FF6" w:rsidRPr="007D1441" w14:paraId="4DC4EC4B" w14:textId="77777777" w:rsidTr="009723D5">
        <w:trPr>
          <w:trHeight w:val="397"/>
        </w:trPr>
        <w:tc>
          <w:tcPr>
            <w:tcW w:w="2306" w:type="dxa"/>
          </w:tcPr>
          <w:p w14:paraId="5831297B" w14:textId="77777777" w:rsidR="00176FF6" w:rsidRPr="007D1441" w:rsidRDefault="00176FF6" w:rsidP="009723D5">
            <w:pPr>
              <w:jc w:val="right"/>
              <w:rPr>
                <w:b/>
                <w:bCs/>
              </w:rPr>
            </w:pPr>
            <w:r w:rsidRPr="007D1441">
              <w:rPr>
                <w:b/>
                <w:bCs/>
              </w:rPr>
              <w:t>TOTALS</w:t>
            </w:r>
          </w:p>
        </w:tc>
        <w:tc>
          <w:tcPr>
            <w:tcW w:w="1459" w:type="dxa"/>
          </w:tcPr>
          <w:p w14:paraId="71113A7C" w14:textId="316488BA" w:rsidR="00176FF6" w:rsidRPr="007D1441" w:rsidRDefault="006D2518" w:rsidP="009723D5">
            <w:r>
              <w:t>24</w:t>
            </w:r>
          </w:p>
          <w:p w14:paraId="3CFD88FB" w14:textId="77777777" w:rsidR="00176FF6" w:rsidRPr="007D1441" w:rsidRDefault="00176FF6" w:rsidP="009723D5"/>
        </w:tc>
        <w:tc>
          <w:tcPr>
            <w:tcW w:w="1459" w:type="dxa"/>
          </w:tcPr>
          <w:p w14:paraId="657CC83E" w14:textId="7D8C211D" w:rsidR="00176FF6" w:rsidRPr="007D1441" w:rsidRDefault="006D2518" w:rsidP="009723D5">
            <w:r>
              <w:t>24</w:t>
            </w:r>
          </w:p>
        </w:tc>
        <w:tc>
          <w:tcPr>
            <w:tcW w:w="1459" w:type="dxa"/>
          </w:tcPr>
          <w:p w14:paraId="7F1AE22A" w14:textId="298749CE" w:rsidR="00176FF6" w:rsidRPr="007D1441" w:rsidRDefault="006D2518" w:rsidP="009723D5">
            <w:r>
              <w:t>24</w:t>
            </w:r>
          </w:p>
        </w:tc>
        <w:tc>
          <w:tcPr>
            <w:tcW w:w="1459" w:type="dxa"/>
          </w:tcPr>
          <w:p w14:paraId="456357D3" w14:textId="77777777" w:rsidR="00176FF6" w:rsidRPr="007D1441" w:rsidRDefault="00176FF6" w:rsidP="009723D5"/>
        </w:tc>
        <w:tc>
          <w:tcPr>
            <w:tcW w:w="1337" w:type="dxa"/>
          </w:tcPr>
          <w:p w14:paraId="0F2D0928" w14:textId="77777777" w:rsidR="00176FF6" w:rsidRPr="007D1441" w:rsidRDefault="00176FF6" w:rsidP="009723D5"/>
        </w:tc>
      </w:tr>
    </w:tbl>
    <w:p w14:paraId="16A9CBE5" w14:textId="77777777" w:rsidR="00176FF6" w:rsidRDefault="00176FF6" w:rsidP="00176FF6">
      <w:pPr>
        <w:rPr>
          <w:sz w:val="20"/>
        </w:rPr>
      </w:pPr>
    </w:p>
    <w:p w14:paraId="0AFFD115" w14:textId="77777777" w:rsidR="00176FF6" w:rsidRPr="009E2B84" w:rsidRDefault="00176FF6" w:rsidP="00176FF6">
      <w:pPr>
        <w:jc w:val="both"/>
      </w:pPr>
      <w:r w:rsidRPr="009E2B84">
        <w:t>Other Comments:</w:t>
      </w:r>
    </w:p>
    <w:p w14:paraId="3AEB7791" w14:textId="138017B3" w:rsidR="00176FF6" w:rsidRPr="007D1441" w:rsidRDefault="007E6731" w:rsidP="00176FF6">
      <w:pPr>
        <w:spacing w:after="0" w:line="240" w:lineRule="auto"/>
        <w:jc w:val="both"/>
      </w:pPr>
      <w:r>
        <w:rPr>
          <w:rFonts w:ascii="Century Gothic" w:hAnsi="Century Gothic"/>
          <w:sz w:val="20"/>
          <w:u w:val="single"/>
        </w:rPr>
        <w:t>Love working with the</w:t>
      </w:r>
      <w:r w:rsidR="001C1D47">
        <w:rPr>
          <w:rFonts w:ascii="Century Gothic" w:hAnsi="Century Gothic"/>
          <w:sz w:val="20"/>
          <w:u w:val="single"/>
        </w:rPr>
        <w:t xml:space="preserve">m! Best teammates ever. </w:t>
      </w:r>
      <w:r w:rsidR="00AE3099">
        <w:rPr>
          <w:rFonts w:ascii="Century Gothic" w:hAnsi="Century Gothic"/>
          <w:sz w:val="20"/>
          <w:u w:val="single"/>
        </w:rPr>
        <w:t>Would love to work with them again!!!</w:t>
      </w:r>
    </w:p>
    <w:p w14:paraId="7656BA3B" w14:textId="77777777" w:rsidR="00176FF6" w:rsidRPr="00FC6EF6" w:rsidRDefault="00176FF6" w:rsidP="00176FF6">
      <w:pPr>
        <w:pStyle w:val="BodyText"/>
        <w:spacing w:before="60"/>
        <w:rPr>
          <w:rFonts w:ascii="Segoe UI" w:hAnsi="Segoe UI" w:cs="Segoe UI"/>
        </w:rPr>
      </w:pPr>
    </w:p>
    <w:p w14:paraId="6E0128ED" w14:textId="77777777" w:rsidR="00176FF6" w:rsidRDefault="00176FF6"/>
    <w:sectPr w:rsidR="00176FF6" w:rsidSect="007C6E3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8189DA" w14:textId="77777777" w:rsidR="001F7B23" w:rsidRDefault="001F7B23">
      <w:pPr>
        <w:spacing w:after="0" w:line="240" w:lineRule="auto"/>
      </w:pPr>
      <w:r>
        <w:separator/>
      </w:r>
    </w:p>
  </w:endnote>
  <w:endnote w:type="continuationSeparator" w:id="0">
    <w:p w14:paraId="74AD5BBD" w14:textId="77777777" w:rsidR="001F7B23" w:rsidRDefault="001F7B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F7B12" w14:textId="77777777" w:rsidR="00E458DA" w:rsidRDefault="00AE3099">
    <w:pPr>
      <w:pStyle w:val="Footer"/>
    </w:pPr>
  </w:p>
  <w:p w14:paraId="3CC14B1D" w14:textId="77777777" w:rsidR="00E458DA" w:rsidRDefault="00AE3099"/>
  <w:p w14:paraId="5E6B6ED3" w14:textId="77777777" w:rsidR="00E458DA" w:rsidRDefault="00AE309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A60F8" w14:textId="77777777" w:rsidR="00E458DA" w:rsidRDefault="00AE3099" w:rsidP="003B4777">
    <w:pPr>
      <w:pStyle w:val="Footer"/>
      <w:spacing w:before="120"/>
    </w:pPr>
  </w:p>
  <w:p w14:paraId="20D6CB95" w14:textId="77777777" w:rsidR="00E458DA" w:rsidRDefault="00176FF6" w:rsidP="003B4777">
    <w:pPr>
      <w:pStyle w:val="Footer"/>
      <w:spacing w:before="120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59A7B0F" wp14:editId="426FE4C3">
              <wp:simplePos x="0" y="0"/>
              <wp:positionH relativeFrom="column">
                <wp:posOffset>15631</wp:posOffset>
              </wp:positionH>
              <wp:positionV relativeFrom="paragraph">
                <wp:posOffset>7083</wp:posOffset>
              </wp:positionV>
              <wp:extent cx="5708894" cy="15630"/>
              <wp:effectExtent l="0" t="0" r="25400" b="22860"/>
              <wp:wrapNone/>
              <wp:docPr id="35" name="Straight Connector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08894" cy="1563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ED3026C" id="Straight Connector 35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25pt,.55pt" to="450.75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" strokecolor="black [3200]" strokeweight=".5pt">
              <v:stroke joinstyle="miter"/>
            </v:line>
          </w:pict>
        </mc:Fallback>
      </mc:AlternateContent>
    </w:r>
    <w:r>
      <w:t>Diploma in Applied AI &amp; Analytics</w:t>
    </w:r>
    <w:r>
      <w:ptab w:relativeTo="margin" w:alignment="center" w:leader="none"/>
    </w:r>
    <w:r>
      <w:ptab w:relativeTo="margin" w:alignment="right" w:leader="none"/>
    </w: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CD6934" w14:textId="77777777" w:rsidR="00E458DA" w:rsidRDefault="00AE3099" w:rsidP="00E6539A">
    <w:pPr>
      <w:pStyle w:val="Footer"/>
      <w:spacing w:before="120"/>
    </w:pPr>
  </w:p>
  <w:p w14:paraId="2D49E0CF" w14:textId="77777777" w:rsidR="00E458DA" w:rsidRDefault="00AE3099" w:rsidP="00E6539A">
    <w:pPr>
      <w:pStyle w:val="Footer"/>
      <w:spacing w:before="120"/>
    </w:pPr>
  </w:p>
  <w:p w14:paraId="064234C7" w14:textId="77777777" w:rsidR="00E458DA" w:rsidRDefault="00176FF6" w:rsidP="00E6539A">
    <w:pPr>
      <w:pStyle w:val="Footer"/>
      <w:spacing w:before="120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0A6E154" wp14:editId="7D1F3512">
              <wp:simplePos x="0" y="0"/>
              <wp:positionH relativeFrom="column">
                <wp:posOffset>-12700</wp:posOffset>
              </wp:positionH>
              <wp:positionV relativeFrom="paragraph">
                <wp:posOffset>37465</wp:posOffset>
              </wp:positionV>
              <wp:extent cx="5746750" cy="0"/>
              <wp:effectExtent l="0" t="0" r="0" b="0"/>
              <wp:wrapNone/>
              <wp:docPr id="30" name="Straight Connector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467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AD9F64A" id="Straight Connector 30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pt,2.95pt" to="451.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" strokecolor="black [3200]" strokeweight=".5pt">
              <v:stroke joinstyle="miter"/>
            </v:line>
          </w:pict>
        </mc:Fallback>
      </mc:AlternateContent>
    </w:r>
    <w:r>
      <w:t>Diploma in Business Intelligence &amp; Analytics</w:t>
    </w:r>
    <w:r>
      <w:ptab w:relativeTo="margin" w:alignment="center" w:leader="none"/>
    </w:r>
    <w:r>
      <w:ptab w:relativeTo="margin" w:alignment="right" w:leader="none"/>
    </w:r>
    <w:r>
      <w:t xml:space="preserve">Page </w:t>
    </w:r>
    <w:r>
      <w:rPr>
        <w:b/>
        <w:bCs/>
      </w:rPr>
      <w:t>1</w:t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</w:rPr>
      <w:t>11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A83B21" w14:textId="77777777" w:rsidR="001F7B23" w:rsidRDefault="001F7B23">
      <w:pPr>
        <w:spacing w:after="0" w:line="240" w:lineRule="auto"/>
      </w:pPr>
      <w:r>
        <w:separator/>
      </w:r>
    </w:p>
  </w:footnote>
  <w:footnote w:type="continuationSeparator" w:id="0">
    <w:p w14:paraId="00DDA385" w14:textId="77777777" w:rsidR="001F7B23" w:rsidRDefault="001F7B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33715A" w14:textId="77777777" w:rsidR="00E458DA" w:rsidRDefault="00AE3099">
    <w:pPr>
      <w:pStyle w:val="Header"/>
    </w:pPr>
  </w:p>
  <w:p w14:paraId="689076B7" w14:textId="77777777" w:rsidR="00E458DA" w:rsidRDefault="00AE3099"/>
  <w:p w14:paraId="09272F6A" w14:textId="77777777" w:rsidR="00E458DA" w:rsidRDefault="00AE309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43D313" w14:textId="267C336C" w:rsidR="00E458DA" w:rsidRPr="00325735" w:rsidRDefault="00176FF6" w:rsidP="00C203CE">
    <w:pPr>
      <w:pStyle w:val="Header"/>
      <w:pBdr>
        <w:bottom w:val="single" w:sz="6" w:space="1" w:color="auto"/>
      </w:pBdr>
      <w:tabs>
        <w:tab w:val="center" w:pos="3060"/>
      </w:tabs>
      <w:spacing w:line="276" w:lineRule="auto"/>
      <w:rPr>
        <w:sz w:val="20"/>
      </w:rPr>
    </w:pPr>
    <w:r>
      <w:rPr>
        <w:noProof/>
      </w:rPr>
      <w:drawing>
        <wp:inline distT="0" distB="0" distL="0" distR="0" wp14:anchorId="5F29C2B4" wp14:editId="601F5B04">
          <wp:extent cx="1295400" cy="239219"/>
          <wp:effectExtent l="0" t="0" r="0" b="8890"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rporate_nyp_logo-horizon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5659" cy="2392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w:t xml:space="preserve">  </w:t>
    </w:r>
    <w:r>
      <w:rPr>
        <w:noProof/>
      </w:rPr>
      <w:drawing>
        <wp:inline distT="0" distB="0" distL="0" distR="0" wp14:anchorId="2DF38A50" wp14:editId="730DDB14">
          <wp:extent cx="626533" cy="269411"/>
          <wp:effectExtent l="0" t="0" r="2540" b="0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i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6455" cy="2693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right" w:leader="none"/>
    </w:r>
    <w:r w:rsidRPr="00213DA3">
      <w:t xml:space="preserve"> </w:t>
    </w:r>
    <w:r>
      <w:t>ITB</w:t>
    </w:r>
    <w:r w:rsidR="00E542DA">
      <w:t>W21 Visual Analytics Project</w:t>
    </w:r>
  </w:p>
  <w:p w14:paraId="48055F36" w14:textId="77777777" w:rsidR="00E458DA" w:rsidRDefault="00AE30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1880F" w14:textId="77777777" w:rsidR="00E458DA" w:rsidRPr="00325735" w:rsidRDefault="00176FF6" w:rsidP="00E6539A">
    <w:pPr>
      <w:pStyle w:val="Header"/>
      <w:pBdr>
        <w:bottom w:val="single" w:sz="6" w:space="1" w:color="auto"/>
      </w:pBdr>
      <w:tabs>
        <w:tab w:val="center" w:pos="3060"/>
      </w:tabs>
      <w:spacing w:line="276" w:lineRule="auto"/>
      <w:rPr>
        <w:sz w:val="20"/>
      </w:rPr>
    </w:pPr>
    <w:r>
      <w:rPr>
        <w:noProof/>
      </w:rPr>
      <w:drawing>
        <wp:inline distT="0" distB="0" distL="0" distR="0" wp14:anchorId="59A7DF7C" wp14:editId="18357F4D">
          <wp:extent cx="1295400" cy="239219"/>
          <wp:effectExtent l="0" t="0" r="0" b="8890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rporate_nyp_logo-horizon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5659" cy="2392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w:t xml:space="preserve">  </w:t>
    </w:r>
    <w:r>
      <w:rPr>
        <w:noProof/>
      </w:rPr>
      <w:drawing>
        <wp:inline distT="0" distB="0" distL="0" distR="0" wp14:anchorId="57616BFC" wp14:editId="4F789988">
          <wp:extent cx="626533" cy="269411"/>
          <wp:effectExtent l="0" t="0" r="2540" b="0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i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6455" cy="2693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right" w:leader="none"/>
    </w:r>
    <w:r w:rsidRPr="00213DA3">
      <w:t xml:space="preserve"> </w:t>
    </w:r>
    <w:r>
      <w:t>ITB421 Data Storage Administration</w:t>
    </w:r>
  </w:p>
  <w:p w14:paraId="3E8D955F" w14:textId="77777777" w:rsidR="00E458DA" w:rsidRDefault="00AE3099">
    <w:pPr>
      <w:pStyle w:val="Header"/>
    </w:pPr>
  </w:p>
  <w:p w14:paraId="58A822F8" w14:textId="77777777" w:rsidR="00E458DA" w:rsidRDefault="00AE3099"/>
  <w:p w14:paraId="45526C8B" w14:textId="77777777" w:rsidR="00E458DA" w:rsidRDefault="00AE3099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3NjMwNTczMbY0MTJV0lEKTi0uzszPAykwqgUAkMBREiwAAAA="/>
  </w:docVars>
  <w:rsids>
    <w:rsidRoot w:val="00176FF6"/>
    <w:rsid w:val="000C3EA3"/>
    <w:rsid w:val="00176FF6"/>
    <w:rsid w:val="001C1D47"/>
    <w:rsid w:val="001F7B23"/>
    <w:rsid w:val="006D2518"/>
    <w:rsid w:val="007E6731"/>
    <w:rsid w:val="00AD04DC"/>
    <w:rsid w:val="00AE3099"/>
    <w:rsid w:val="00E542DA"/>
    <w:rsid w:val="00FE1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E94CEE"/>
  <w15:chartTrackingRefBased/>
  <w15:docId w15:val="{11D2C34D-28C3-465F-A150-123807D08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FF6"/>
  </w:style>
  <w:style w:type="paragraph" w:styleId="Heading1">
    <w:name w:val="heading 1"/>
    <w:basedOn w:val="Normal"/>
    <w:next w:val="Normal"/>
    <w:link w:val="Heading1Char"/>
    <w:uiPriority w:val="9"/>
    <w:qFormat/>
    <w:rsid w:val="00176F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6F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176F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6FF6"/>
  </w:style>
  <w:style w:type="paragraph" w:styleId="Footer">
    <w:name w:val="footer"/>
    <w:basedOn w:val="Normal"/>
    <w:link w:val="FooterChar"/>
    <w:uiPriority w:val="99"/>
    <w:unhideWhenUsed/>
    <w:rsid w:val="00176F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6FF6"/>
  </w:style>
  <w:style w:type="paragraph" w:styleId="BodyText">
    <w:name w:val="Body Text"/>
    <w:basedOn w:val="Normal"/>
    <w:link w:val="BodyTextChar"/>
    <w:uiPriority w:val="1"/>
    <w:qFormat/>
    <w:rsid w:val="00176FF6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176FF6"/>
    <w:rPr>
      <w:rFonts w:ascii="Arial" w:eastAsia="Arial" w:hAnsi="Arial" w:cs="Arial"/>
      <w:lang w:val="en-US" w:eastAsia="en-US"/>
    </w:rPr>
  </w:style>
  <w:style w:type="table" w:styleId="TableGrid">
    <w:name w:val="Table Grid"/>
    <w:basedOn w:val="TableNormal"/>
    <w:uiPriority w:val="59"/>
    <w:rsid w:val="00176F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41</Words>
  <Characters>809</Characters>
  <Application>Microsoft Office Word</Application>
  <DocSecurity>0</DocSecurity>
  <Lines>6</Lines>
  <Paragraphs>1</Paragraphs>
  <ScaleCrop>false</ScaleCrop>
  <Company/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ow Ting TEO (NYP)</dc:creator>
  <cp:keywords/>
  <dc:description/>
  <cp:lastModifiedBy>Javerine Tan</cp:lastModifiedBy>
  <cp:revision>8</cp:revision>
  <dcterms:created xsi:type="dcterms:W3CDTF">2023-02-06T01:46:00Z</dcterms:created>
  <dcterms:modified xsi:type="dcterms:W3CDTF">2023-02-06T02:43:00Z</dcterms:modified>
</cp:coreProperties>
</file>